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66C41" w14:textId="5761F6DC" w:rsidR="004B0C3B" w:rsidRPr="001F6D4D" w:rsidRDefault="004B0C3B" w:rsidP="004310F6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6C5174B7" w:rsidR="004B0C3B" w:rsidRPr="001B15C4" w:rsidRDefault="00756645" w:rsidP="004310F6">
      <w:pPr>
        <w:snapToGrid w:val="0"/>
        <w:spacing w:line="520" w:lineRule="atLeast"/>
        <w:ind w:firstLine="1208"/>
        <w:jc w:val="right"/>
        <w:rPr>
          <w:rFonts w:eastAsia="新細明體"/>
          <w:sz w:val="40"/>
        </w:rPr>
      </w:pPr>
      <w:r>
        <w:rPr>
          <w:rFonts w:eastAsia="新細明體" w:hint="eastAsia"/>
          <w:sz w:val="32"/>
        </w:rPr>
        <w:t>Apr</w:t>
      </w:r>
      <w:r w:rsidR="00A0635B">
        <w:rPr>
          <w:rFonts w:eastAsia="新細明體"/>
          <w:sz w:val="32"/>
        </w:rPr>
        <w:t>.</w:t>
      </w:r>
      <w:r w:rsidR="004B0C3B" w:rsidRPr="00D1121D">
        <w:rPr>
          <w:rFonts w:eastAsia="新細明體"/>
          <w:sz w:val="32"/>
        </w:rPr>
        <w:t xml:space="preserve"> </w:t>
      </w:r>
      <w:r>
        <w:rPr>
          <w:rFonts w:eastAsia="新細明體" w:hint="eastAsia"/>
          <w:sz w:val="32"/>
        </w:rPr>
        <w:t>7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</w:t>
      </w:r>
      <w:r w:rsidR="001B15C4">
        <w:rPr>
          <w:rFonts w:eastAsia="新細明體" w:hint="eastAsia"/>
          <w:sz w:val="32"/>
        </w:rPr>
        <w:t>5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306C6E60" w:rsidR="004B0C3B" w:rsidRPr="00623ED7" w:rsidRDefault="00756645" w:rsidP="0025192E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 w:rsidRPr="00756645">
              <w:rPr>
                <w:rFonts w:eastAsia="新細明體"/>
                <w:sz w:val="32"/>
              </w:rPr>
              <w:t>March</w:t>
            </w:r>
            <w:r w:rsidR="001B15C4">
              <w:rPr>
                <w:rFonts w:eastAsia="新細明體" w:hint="eastAsia"/>
                <w:sz w:val="32"/>
              </w:rPr>
              <w:t xml:space="preserve">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</w:t>
            </w:r>
            <w:r w:rsidR="00623ED7">
              <w:rPr>
                <w:rFonts w:eastAsia="新細明體" w:hint="eastAsia"/>
                <w:sz w:val="32"/>
              </w:rPr>
              <w:t>5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D23568" w:rsidRPr="001F6D4D" w14:paraId="55B29CE4" w14:textId="77777777" w:rsidTr="00AF3A9D">
        <w:tc>
          <w:tcPr>
            <w:tcW w:w="1446" w:type="dxa"/>
          </w:tcPr>
          <w:p w14:paraId="0DA31B45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D23568" w:rsidRPr="001F6D4D" w:rsidRDefault="00D23568" w:rsidP="00D23568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2105E268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7</w:t>
            </w:r>
            <w:r w:rsidR="00756645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9</w:t>
            </w:r>
          </w:p>
        </w:tc>
      </w:tr>
      <w:tr w:rsidR="00D23568" w:rsidRPr="001F6D4D" w14:paraId="6D4B4981" w14:textId="77777777" w:rsidTr="00AF3A9D">
        <w:tc>
          <w:tcPr>
            <w:tcW w:w="1446" w:type="dxa"/>
          </w:tcPr>
          <w:p w14:paraId="4039ABA6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02B1299A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D23568" w:rsidRPr="001F6D4D" w14:paraId="696790F9" w14:textId="77777777" w:rsidTr="00AF3A9D">
        <w:tc>
          <w:tcPr>
            <w:tcW w:w="1446" w:type="dxa"/>
          </w:tcPr>
          <w:p w14:paraId="7C4FB952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0F3D9804" w:rsidR="00D23568" w:rsidRPr="004036BC" w:rsidRDefault="00756645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4</w:t>
            </w:r>
          </w:p>
        </w:tc>
      </w:tr>
      <w:tr w:rsidR="00D23568" w:rsidRPr="001F6D4D" w14:paraId="0F15E39F" w14:textId="77777777" w:rsidTr="00AF3A9D">
        <w:tc>
          <w:tcPr>
            <w:tcW w:w="1446" w:type="dxa"/>
          </w:tcPr>
          <w:p w14:paraId="4531939F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D23568" w:rsidRPr="001F6D4D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158CB6A8" w:rsidR="00D23568" w:rsidRPr="004036BC" w:rsidRDefault="004310F6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2</w:t>
            </w:r>
            <w:r w:rsidR="00756645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99</w:t>
            </w:r>
          </w:p>
        </w:tc>
      </w:tr>
      <w:tr w:rsidR="00D23568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D23568" w:rsidRPr="004036BC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56ED8D58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551"/>
        <w:gridCol w:w="2294"/>
        <w:gridCol w:w="2094"/>
      </w:tblGrid>
      <w:tr w:rsidR="003D112F" w:rsidRPr="002C618B" w14:paraId="666F55E2" w14:textId="77777777" w:rsidTr="003D112F"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A0EF" w14:textId="5FAAD9CB" w:rsidR="003D112F" w:rsidRPr="003D112F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</w:pP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As of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756645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Mar</w:t>
            </w:r>
            <w:r w:rsidR="004310F6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.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756645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31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in 202</w:t>
            </w:r>
            <w:r w:rsidR="00623ED7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5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D334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3D112F">
              <w:rPr>
                <w:kern w:val="0"/>
                <w:sz w:val="32"/>
                <w:szCs w:val="20"/>
                <w:lang w:eastAsia="zh-TW"/>
              </w:rPr>
              <w:t>TWSE listed s</w:t>
            </w:r>
            <w:r w:rsidRPr="003D112F">
              <w:rPr>
                <w:rFonts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5EB0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>TPEx listed s</w:t>
            </w:r>
            <w:r w:rsidRPr="003D112F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hares</w:t>
            </w:r>
          </w:p>
        </w:tc>
      </w:tr>
      <w:tr w:rsidR="004310F6" w:rsidRPr="002C618B" w14:paraId="485544A9" w14:textId="77777777" w:rsidTr="003D112F">
        <w:tc>
          <w:tcPr>
            <w:tcW w:w="1701" w:type="dxa"/>
            <w:vMerge w:val="restart"/>
            <w:vAlign w:val="center"/>
          </w:tcPr>
          <w:p w14:paraId="583EB809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551" w:type="dxa"/>
          </w:tcPr>
          <w:p w14:paraId="7927118D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6AD937B8" w14:textId="13917BFC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,722.10</w:t>
            </w:r>
          </w:p>
        </w:tc>
        <w:tc>
          <w:tcPr>
            <w:tcW w:w="2094" w:type="dxa"/>
            <w:shd w:val="clear" w:color="auto" w:fill="auto"/>
          </w:tcPr>
          <w:p w14:paraId="2A3B8475" w14:textId="0B3FD393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,238.97</w:t>
            </w:r>
          </w:p>
        </w:tc>
      </w:tr>
      <w:tr w:rsidR="004310F6" w:rsidRPr="002C618B" w14:paraId="494FD68E" w14:textId="77777777" w:rsidTr="003D112F">
        <w:tc>
          <w:tcPr>
            <w:tcW w:w="1701" w:type="dxa"/>
            <w:vMerge/>
          </w:tcPr>
          <w:p w14:paraId="0A37DE2A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1C52B1C6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2B7ABB78" w14:textId="1BEA55CF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,326.65</w:t>
            </w:r>
          </w:p>
        </w:tc>
        <w:tc>
          <w:tcPr>
            <w:tcW w:w="2094" w:type="dxa"/>
            <w:shd w:val="clear" w:color="auto" w:fill="auto"/>
          </w:tcPr>
          <w:p w14:paraId="1E76A976" w14:textId="432AFD5B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,223.7</w:t>
            </w:r>
            <w:r w:rsidR="00464224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</w:tr>
      <w:tr w:rsidR="004310F6" w:rsidRPr="002C618B" w14:paraId="11832F7C" w14:textId="77777777" w:rsidTr="003D112F">
        <w:tc>
          <w:tcPr>
            <w:tcW w:w="1701" w:type="dxa"/>
            <w:vMerge/>
          </w:tcPr>
          <w:p w14:paraId="16E6D264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02200C6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2384797C" w14:textId="56DED9C6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="0075664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04.55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2C353D73" w14:textId="6CABC98C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5.25</w:t>
            </w:r>
          </w:p>
        </w:tc>
      </w:tr>
      <w:tr w:rsidR="004310F6" w:rsidRPr="002C618B" w14:paraId="70D29411" w14:textId="77777777" w:rsidTr="003D112F">
        <w:tc>
          <w:tcPr>
            <w:tcW w:w="1701" w:type="dxa"/>
            <w:vMerge w:val="restart"/>
            <w:vAlign w:val="center"/>
          </w:tcPr>
          <w:p w14:paraId="70C15F31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551" w:type="dxa"/>
          </w:tcPr>
          <w:p w14:paraId="456DCF04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20AB9BCE" w14:textId="2115AEE3" w:rsidR="004310F6" w:rsidRPr="00C73412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.38</w:t>
            </w:r>
          </w:p>
        </w:tc>
        <w:tc>
          <w:tcPr>
            <w:tcW w:w="2094" w:type="dxa"/>
            <w:shd w:val="clear" w:color="auto" w:fill="auto"/>
          </w:tcPr>
          <w:p w14:paraId="7284EF05" w14:textId="51F80747" w:rsidR="004310F6" w:rsidRPr="00D1121D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6</w:t>
            </w:r>
          </w:p>
        </w:tc>
      </w:tr>
      <w:tr w:rsidR="004310F6" w:rsidRPr="002C618B" w14:paraId="26308CE6" w14:textId="77777777" w:rsidTr="003D112F">
        <w:tc>
          <w:tcPr>
            <w:tcW w:w="1701" w:type="dxa"/>
            <w:vMerge/>
          </w:tcPr>
          <w:p w14:paraId="598736C0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34C5737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12BAAF4D" w14:textId="4080BE02" w:rsidR="004310F6" w:rsidRPr="00C73412" w:rsidRDefault="00756645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.75</w:t>
            </w:r>
          </w:p>
        </w:tc>
        <w:tc>
          <w:tcPr>
            <w:tcW w:w="2094" w:type="dxa"/>
            <w:shd w:val="clear" w:color="auto" w:fill="auto"/>
          </w:tcPr>
          <w:p w14:paraId="1EE3DA0B" w14:textId="2157BE33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75664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</w:p>
        </w:tc>
      </w:tr>
      <w:tr w:rsidR="004310F6" w:rsidRPr="002C618B" w14:paraId="438EE73F" w14:textId="77777777" w:rsidTr="003D112F">
        <w:tc>
          <w:tcPr>
            <w:tcW w:w="1701" w:type="dxa"/>
            <w:vMerge/>
          </w:tcPr>
          <w:p w14:paraId="2F9A102C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446B3FCD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617B70D0" w14:textId="37CD926B" w:rsidR="004310F6" w:rsidRPr="00C73412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75664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7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7A3D77E" w14:textId="185B33C5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036AA4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4310F6" w:rsidRPr="002C618B" w14:paraId="5297F595" w14:textId="77777777" w:rsidTr="003D112F">
        <w:tc>
          <w:tcPr>
            <w:tcW w:w="1701" w:type="dxa"/>
          </w:tcPr>
          <w:p w14:paraId="5C4A39FF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551" w:type="dxa"/>
          </w:tcPr>
          <w:p w14:paraId="269FCADF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5B36A1AE" w14:textId="5B9087F2" w:rsidR="004310F6" w:rsidRPr="00D1121D" w:rsidRDefault="004310F6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="0084036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04.92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9E573CA" w14:textId="5CC2BA71" w:rsidR="004310F6" w:rsidRPr="00D1121D" w:rsidRDefault="00464224" w:rsidP="004310F6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5.24</w:t>
            </w:r>
          </w:p>
        </w:tc>
      </w:tr>
      <w:tr w:rsidR="004310F6" w:rsidRPr="002C618B" w14:paraId="30187C48" w14:textId="77777777" w:rsidTr="003D112F">
        <w:tc>
          <w:tcPr>
            <w:tcW w:w="4252" w:type="dxa"/>
            <w:gridSpan w:val="2"/>
          </w:tcPr>
          <w:p w14:paraId="2AB52FDE" w14:textId="77777777" w:rsidR="004310F6" w:rsidRPr="002C618B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TPEx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FA3038" w14:textId="7A112196" w:rsidR="004310F6" w:rsidRPr="00D1121D" w:rsidRDefault="004310F6" w:rsidP="004310F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840365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89.68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348380B9" w:rsidR="004B0C3B" w:rsidRPr="001F6D4D" w:rsidRDefault="004B0C3B" w:rsidP="0025192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</w:t>
      </w:r>
      <w:r w:rsidR="0025192E">
        <w:rPr>
          <w:rFonts w:ascii="Times New Roman" w:eastAsia="新細明體"/>
        </w:rPr>
        <w:t xml:space="preserve"> </w:t>
      </w:r>
      <w:r w:rsidR="007F4BAB">
        <w:rPr>
          <w:rFonts w:ascii="Times New Roman" w:eastAsia="新細明體" w:hint="eastAsia"/>
        </w:rPr>
        <w:t>Mar</w:t>
      </w:r>
      <w:r w:rsidR="004310F6">
        <w:rPr>
          <w:rFonts w:ascii="Times New Roman" w:eastAsia="新細明體" w:hint="eastAsia"/>
        </w:rPr>
        <w:t>.</w:t>
      </w:r>
      <w:r w:rsidRPr="001F6D4D">
        <w:rPr>
          <w:rFonts w:ascii="Times New Roman" w:eastAsia="SimSun"/>
          <w:lang w:eastAsia="zh-CN"/>
        </w:rPr>
        <w:t xml:space="preserve"> 202</w:t>
      </w:r>
      <w:r w:rsidR="00623ED7">
        <w:rPr>
          <w:rFonts w:ascii="Times New Roman" w:eastAsia="新細明體" w:hint="eastAsia"/>
        </w:rPr>
        <w:t>5</w:t>
      </w:r>
    </w:p>
    <w:p w14:paraId="52DD0A4C" w14:textId="254BF41B" w:rsidR="004B0C3B" w:rsidRDefault="004B0C3B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  <w:r w:rsidRPr="001F6D4D">
        <w:rPr>
          <w:rFonts w:eastAsia="SimSun"/>
          <w:sz w:val="32"/>
          <w:lang w:eastAsia="zh-CN"/>
        </w:rPr>
        <w:t>Unit: US</w:t>
      </w:r>
      <w:r w:rsidR="009B2A96" w:rsidRPr="009B2A96">
        <w:rPr>
          <w:rFonts w:eastAsia="SimSun"/>
          <w:sz w:val="32"/>
          <w:lang w:eastAsia="zh-CN"/>
        </w:rPr>
        <w:t>$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036AA4" w:rsidRPr="009B2A96" w14:paraId="397B7A3F" w14:textId="77777777" w:rsidTr="00143EFA">
        <w:trPr>
          <w:trHeight w:val="586"/>
        </w:trPr>
        <w:tc>
          <w:tcPr>
            <w:tcW w:w="3482" w:type="dxa"/>
          </w:tcPr>
          <w:p w14:paraId="6255950C" w14:textId="77777777" w:rsidR="00036AA4" w:rsidRPr="009B2A96" w:rsidRDefault="00036AA4" w:rsidP="00143EFA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3B8FC7F" wp14:editId="2ABB7937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73CD9E" id="直線接點 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0843E313" w14:textId="1B98FAD6" w:rsidR="00036AA4" w:rsidRPr="00D1121D" w:rsidRDefault="007F4BAB" w:rsidP="00143EFA">
            <w:pPr>
              <w:suppressAutoHyphens/>
              <w:spacing w:line="0" w:lineRule="atLeast"/>
              <w:jc w:val="center"/>
              <w:rPr>
                <w:rFonts w:eastAsia="SimSun"/>
                <w:kern w:val="1"/>
                <w:sz w:val="32"/>
                <w:szCs w:val="24"/>
                <w:lang w:eastAsia="zh-CN"/>
              </w:rPr>
            </w:pPr>
            <w:r>
              <w:rPr>
                <w:rFonts w:eastAsia="新細明體" w:hint="eastAsia"/>
                <w:kern w:val="0"/>
                <w:sz w:val="32"/>
              </w:rPr>
              <w:t>Mar</w:t>
            </w:r>
            <w:r w:rsidR="00036AA4">
              <w:rPr>
                <w:rFonts w:eastAsia="新細明體" w:hint="eastAsia"/>
                <w:kern w:val="0"/>
                <w:sz w:val="32"/>
              </w:rPr>
              <w:t>.</w:t>
            </w:r>
            <w:r w:rsidR="00036AA4"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</w:t>
            </w:r>
            <w:r w:rsidR="00036AA4">
              <w:rPr>
                <w:rFonts w:eastAsia="新細明體" w:hint="eastAsia"/>
                <w:kern w:val="1"/>
                <w:sz w:val="32"/>
                <w:szCs w:val="24"/>
              </w:rPr>
              <w:t>5</w:t>
            </w:r>
          </w:p>
        </w:tc>
        <w:tc>
          <w:tcPr>
            <w:tcW w:w="3090" w:type="dxa"/>
            <w:vAlign w:val="center"/>
          </w:tcPr>
          <w:p w14:paraId="2F6B1117" w14:textId="05C6F525" w:rsidR="00036AA4" w:rsidRPr="00036AA4" w:rsidRDefault="00036AA4" w:rsidP="00143EFA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>As of</w:t>
            </w:r>
            <w:r>
              <w:rPr>
                <w:rFonts w:eastAsia="SimSun"/>
                <w:sz w:val="32"/>
                <w:lang w:eastAsia="zh-CN"/>
              </w:rPr>
              <w:t xml:space="preserve"> </w:t>
            </w:r>
            <w:r w:rsidR="007F4BAB">
              <w:rPr>
                <w:rFonts w:eastAsia="新細明體" w:hint="eastAsia"/>
                <w:kern w:val="0"/>
                <w:sz w:val="32"/>
              </w:rPr>
              <w:t>Mar</w:t>
            </w:r>
            <w:r>
              <w:rPr>
                <w:rFonts w:eastAsia="新細明體" w:hint="eastAsia"/>
                <w:kern w:val="0"/>
                <w:sz w:val="32"/>
              </w:rPr>
              <w:t>.</w:t>
            </w:r>
            <w:r w:rsidR="007F4BAB">
              <w:rPr>
                <w:rFonts w:eastAsia="新細明體" w:hint="eastAsia"/>
                <w:kern w:val="0"/>
                <w:sz w:val="32"/>
              </w:rPr>
              <w:t>31</w:t>
            </w:r>
            <w:r w:rsidRPr="009B2A96">
              <w:rPr>
                <w:rFonts w:eastAsia="SimSun"/>
                <w:sz w:val="32"/>
                <w:lang w:eastAsia="zh-CN"/>
              </w:rPr>
              <w:t xml:space="preserve"> in 202</w:t>
            </w:r>
            <w:r>
              <w:rPr>
                <w:rFonts w:eastAsia="新細明體" w:hint="eastAsia"/>
                <w:sz w:val="32"/>
              </w:rPr>
              <w:t>5</w:t>
            </w:r>
          </w:p>
        </w:tc>
      </w:tr>
      <w:tr w:rsidR="00345CCB" w:rsidRPr="009B2A96" w14:paraId="07F125B0" w14:textId="77777777" w:rsidTr="00143EFA">
        <w:tc>
          <w:tcPr>
            <w:tcW w:w="3482" w:type="dxa"/>
          </w:tcPr>
          <w:p w14:paraId="510D8306" w14:textId="77777777" w:rsidR="00345CCB" w:rsidRPr="00F74020" w:rsidRDefault="00345CCB" w:rsidP="00345CCB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68699B" w14:textId="37D64602" w:rsidR="00345CCB" w:rsidRPr="00D1121D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92)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A80C6A" w14:textId="2B8C12BA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9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345CCB" w:rsidRPr="009B2A96" w14:paraId="486ABE0A" w14:textId="77777777" w:rsidTr="00143EFA">
        <w:trPr>
          <w:trHeight w:val="674"/>
        </w:trPr>
        <w:tc>
          <w:tcPr>
            <w:tcW w:w="3482" w:type="dxa"/>
            <w:vAlign w:val="center"/>
          </w:tcPr>
          <w:p w14:paraId="493F88FC" w14:textId="77777777" w:rsidR="00345CCB" w:rsidRPr="009B2A96" w:rsidRDefault="00345CCB" w:rsidP="00345CC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77004B" w14:textId="4D263E9B" w:rsidR="00345CCB" w:rsidRPr="00D1121D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3016E" w14:textId="0985A8A5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0.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345CCB" w:rsidRPr="009B2A96" w14:paraId="07BEF490" w14:textId="77777777" w:rsidTr="00143EFA">
        <w:trPr>
          <w:trHeight w:val="674"/>
        </w:trPr>
        <w:tc>
          <w:tcPr>
            <w:tcW w:w="3482" w:type="dxa"/>
            <w:vAlign w:val="center"/>
          </w:tcPr>
          <w:p w14:paraId="420960BF" w14:textId="77777777" w:rsidR="00345CCB" w:rsidRPr="009B2A96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D1546D" w14:textId="61FB4099" w:rsidR="00345CCB" w:rsidRPr="00D1121D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91)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A0E006" w14:textId="608B1823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03)</w:t>
            </w:r>
          </w:p>
        </w:tc>
      </w:tr>
    </w:tbl>
    <w:p w14:paraId="6ADABA38" w14:textId="77777777" w:rsid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18FD5154" w14:textId="77777777" w:rsidR="00036AA4" w:rsidRP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3B0DFDA" w14:textId="77777777" w:rsidR="00036AA4" w:rsidRPr="001F6D4D" w:rsidRDefault="00036AA4" w:rsidP="00036AA4">
      <w:pPr>
        <w:pStyle w:val="2"/>
        <w:snapToGrid w:val="0"/>
        <w:spacing w:before="0" w:afterLines="50" w:after="120" w:line="500" w:lineRule="exact"/>
        <w:ind w:left="240" w:firstLine="0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Pr="009B2A96">
        <w:rPr>
          <w:rFonts w:ascii="Times New Roman" w:eastAsia="SimSun"/>
          <w:lang w:eastAsia="zh-CN"/>
        </w:rPr>
        <w:t>$</w:t>
      </w:r>
      <w:r w:rsidRPr="009B2A96">
        <w:rPr>
          <w:rFonts w:ascii="Times New Roman" w:eastAsia="新細明體"/>
        </w:rPr>
        <w:t>1</w:t>
      </w:r>
      <w:r w:rsidRPr="001F6D4D">
        <w:rPr>
          <w:rFonts w:eastAsia="SimSun"/>
          <w:lang w:eastAsia="zh-CN"/>
        </w:rPr>
        <w:t xml:space="preserve"> </w:t>
      </w:r>
      <w:r w:rsidRPr="006679FE">
        <w:rPr>
          <w:rFonts w:ascii="Times New Roman" w:eastAsia="新細明體"/>
        </w:rPr>
        <w:t>b</w:t>
      </w:r>
      <w:r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036AA4" w:rsidRPr="00423249" w14:paraId="3354E421" w14:textId="77777777" w:rsidTr="00143EFA">
        <w:trPr>
          <w:trHeight w:val="871"/>
        </w:trPr>
        <w:tc>
          <w:tcPr>
            <w:tcW w:w="3289" w:type="dxa"/>
          </w:tcPr>
          <w:p w14:paraId="638890B9" w14:textId="77777777" w:rsidR="00036AA4" w:rsidRPr="00423249" w:rsidRDefault="00036AA4" w:rsidP="00143EFA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8A9F611" wp14:editId="0B51DC85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B18DDF" id="直線接點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09250405" w14:textId="26A3FFCF" w:rsidR="00036AA4" w:rsidRPr="00036AA4" w:rsidRDefault="00036AA4" w:rsidP="00143EFA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7F4BAB">
              <w:rPr>
                <w:rFonts w:eastAsia="新細明體" w:hint="eastAsia"/>
                <w:kern w:val="0"/>
                <w:sz w:val="32"/>
              </w:rPr>
              <w:t>Mar</w:t>
            </w:r>
            <w:r>
              <w:rPr>
                <w:rFonts w:eastAsia="新細明體" w:hint="eastAsia"/>
                <w:kern w:val="0"/>
                <w:sz w:val="32"/>
              </w:rPr>
              <w:t>.</w:t>
            </w:r>
            <w:r w:rsidR="007F4BAB">
              <w:rPr>
                <w:rFonts w:eastAsia="新細明體" w:hint="eastAsia"/>
                <w:kern w:val="0"/>
                <w:sz w:val="32"/>
              </w:rPr>
              <w:t xml:space="preserve"> 3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新細明體" w:hint="eastAsia"/>
                <w:kern w:val="0"/>
                <w:sz w:val="32"/>
              </w:rPr>
              <w:t>5</w:t>
            </w:r>
          </w:p>
        </w:tc>
        <w:tc>
          <w:tcPr>
            <w:tcW w:w="1834" w:type="dxa"/>
            <w:vAlign w:val="center"/>
          </w:tcPr>
          <w:p w14:paraId="6C17DC20" w14:textId="7932E39D" w:rsidR="00036AA4" w:rsidRPr="00423249" w:rsidRDefault="00036AA4" w:rsidP="00036AA4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7F4BAB">
              <w:rPr>
                <w:rFonts w:eastAsia="新細明體" w:hint="eastAsia"/>
                <w:kern w:val="0"/>
                <w:sz w:val="32"/>
              </w:rPr>
              <w:t>Feb</w:t>
            </w:r>
            <w:r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</w:t>
            </w:r>
            <w:r w:rsidR="007F4BAB">
              <w:rPr>
                <w:rFonts w:eastAsia="新細明體" w:hint="eastAsia"/>
                <w:kern w:val="0"/>
                <w:sz w:val="32"/>
              </w:rPr>
              <w:t>28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SimSun"/>
                <w:kern w:val="0"/>
                <w:sz w:val="32"/>
                <w:lang w:eastAsia="zh-CN"/>
              </w:rPr>
              <w:t>5</w:t>
            </w:r>
          </w:p>
        </w:tc>
        <w:tc>
          <w:tcPr>
            <w:tcW w:w="1602" w:type="dxa"/>
            <w:vAlign w:val="center"/>
          </w:tcPr>
          <w:p w14:paraId="6A64AD2F" w14:textId="77777777" w:rsidR="00036AA4" w:rsidRPr="00423249" w:rsidRDefault="00036AA4" w:rsidP="00143EFA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345CCB" w:rsidRPr="00423249" w14:paraId="590CE8EC" w14:textId="77777777" w:rsidTr="00143EFA">
        <w:tc>
          <w:tcPr>
            <w:tcW w:w="3289" w:type="dxa"/>
          </w:tcPr>
          <w:p w14:paraId="5AC089B9" w14:textId="77777777" w:rsidR="00345CCB" w:rsidRPr="00423249" w:rsidRDefault="00345CCB" w:rsidP="00345CCB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705FD7" w14:textId="0363CC7D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5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198895" w14:textId="3B0F5742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34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98EEC" w14:textId="46A55EEC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.792)</w:t>
            </w:r>
          </w:p>
        </w:tc>
      </w:tr>
      <w:tr w:rsidR="00345CCB" w:rsidRPr="00423249" w14:paraId="7BE59EF1" w14:textId="77777777" w:rsidTr="00143EFA">
        <w:trPr>
          <w:trHeight w:val="622"/>
        </w:trPr>
        <w:tc>
          <w:tcPr>
            <w:tcW w:w="3289" w:type="dxa"/>
            <w:vAlign w:val="center"/>
          </w:tcPr>
          <w:p w14:paraId="5F5082DE" w14:textId="77777777" w:rsidR="00345CCB" w:rsidRPr="00423249" w:rsidRDefault="00345CCB" w:rsidP="00345CC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B97663" w14:textId="2B3E1421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0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F717C" w14:textId="47500052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5</w:t>
            </w:r>
            <w:r w:rsidR="003A6C6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B15A65" w14:textId="26FD9119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01</w:t>
            </w:r>
          </w:p>
        </w:tc>
      </w:tr>
      <w:tr w:rsidR="00345CCB" w:rsidRPr="00423249" w14:paraId="19226C85" w14:textId="77777777" w:rsidTr="00143EFA">
        <w:trPr>
          <w:trHeight w:val="622"/>
        </w:trPr>
        <w:tc>
          <w:tcPr>
            <w:tcW w:w="3289" w:type="dxa"/>
            <w:vAlign w:val="center"/>
          </w:tcPr>
          <w:p w14:paraId="330F83FB" w14:textId="77777777" w:rsidR="00345CCB" w:rsidRPr="00423249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6F48B" w14:textId="0AE2649C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09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079D3" w14:textId="29F4A4F3" w:rsidR="00345CCB" w:rsidRPr="003710F1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6B288A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E5AE8" w14:textId="36EFF472" w:rsidR="00345CCB" w:rsidRPr="00D1121D" w:rsidRDefault="00345CCB" w:rsidP="00345CC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45CC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.791)</w:t>
            </w:r>
          </w:p>
        </w:tc>
      </w:tr>
    </w:tbl>
    <w:p w14:paraId="3D5ABDD8" w14:textId="452036EC" w:rsidR="004B0C3B" w:rsidRPr="001F6D4D" w:rsidRDefault="004B0C3B" w:rsidP="00036AA4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szCs w:val="32"/>
        </w:rPr>
      </w:pPr>
    </w:p>
    <w:sectPr w:rsidR="004B0C3B" w:rsidRPr="001F6D4D">
      <w:headerReference w:type="default" r:id="rId7"/>
      <w:footerReference w:type="even" r:id="rId8"/>
      <w:footerReference w:type="default" r:id="rId9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7D787" w14:textId="77777777" w:rsidR="00813AB5" w:rsidRDefault="00813AB5">
      <w:r>
        <w:separator/>
      </w:r>
    </w:p>
  </w:endnote>
  <w:endnote w:type="continuationSeparator" w:id="0">
    <w:p w14:paraId="3F587B29" w14:textId="77777777" w:rsidR="00813AB5" w:rsidRDefault="00813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EDE5D" w14:textId="77777777" w:rsidR="008D48A2" w:rsidRPr="001F6D4D" w:rsidRDefault="008D48A2" w:rsidP="008D48A2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>
      <w:t>1</w:t>
    </w:r>
    <w:r w:rsidRPr="001F6D4D">
      <w:fldChar w:fldCharType="end"/>
    </w:r>
  </w:p>
  <w:p w14:paraId="631852EF" w14:textId="77777777" w:rsidR="008D48A2" w:rsidRPr="008D48A2" w:rsidRDefault="008D48A2" w:rsidP="008D48A2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AB1AE" w14:textId="77777777" w:rsidR="00813AB5" w:rsidRDefault="00813AB5">
      <w:r>
        <w:separator/>
      </w:r>
    </w:p>
  </w:footnote>
  <w:footnote w:type="continuationSeparator" w:id="0">
    <w:p w14:paraId="688C68B0" w14:textId="77777777" w:rsidR="00813AB5" w:rsidRDefault="00813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5C28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36AA4"/>
    <w:rsid w:val="000401B6"/>
    <w:rsid w:val="00042BDB"/>
    <w:rsid w:val="0004338D"/>
    <w:rsid w:val="00043879"/>
    <w:rsid w:val="000470AD"/>
    <w:rsid w:val="0005461B"/>
    <w:rsid w:val="0005566D"/>
    <w:rsid w:val="00055F46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A35"/>
    <w:rsid w:val="00095EE3"/>
    <w:rsid w:val="00095F93"/>
    <w:rsid w:val="0009643F"/>
    <w:rsid w:val="000971B9"/>
    <w:rsid w:val="000A1C2D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D5421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25CA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3E0C"/>
    <w:rsid w:val="001867B5"/>
    <w:rsid w:val="00197FCC"/>
    <w:rsid w:val="001A3618"/>
    <w:rsid w:val="001A560B"/>
    <w:rsid w:val="001A75CF"/>
    <w:rsid w:val="001B15C4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192E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1F03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11BC"/>
    <w:rsid w:val="002F31FA"/>
    <w:rsid w:val="00304999"/>
    <w:rsid w:val="00310FA8"/>
    <w:rsid w:val="00311E53"/>
    <w:rsid w:val="00313109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5CC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1166"/>
    <w:rsid w:val="00387B1D"/>
    <w:rsid w:val="00392303"/>
    <w:rsid w:val="00392705"/>
    <w:rsid w:val="0039389E"/>
    <w:rsid w:val="003A0D28"/>
    <w:rsid w:val="003A3F4D"/>
    <w:rsid w:val="003A6C6E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12F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138B"/>
    <w:rsid w:val="003F3B44"/>
    <w:rsid w:val="003F5085"/>
    <w:rsid w:val="003F6301"/>
    <w:rsid w:val="003F63E5"/>
    <w:rsid w:val="003F7534"/>
    <w:rsid w:val="00401666"/>
    <w:rsid w:val="00402219"/>
    <w:rsid w:val="004036BC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10F6"/>
    <w:rsid w:val="00432BE3"/>
    <w:rsid w:val="00433285"/>
    <w:rsid w:val="00433955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224"/>
    <w:rsid w:val="00464CDF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383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4DDC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6FBC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566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47240"/>
    <w:rsid w:val="00550F81"/>
    <w:rsid w:val="00552C67"/>
    <w:rsid w:val="00553B01"/>
    <w:rsid w:val="0055449E"/>
    <w:rsid w:val="005548FB"/>
    <w:rsid w:val="005629C4"/>
    <w:rsid w:val="00562A58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852"/>
    <w:rsid w:val="005E3C30"/>
    <w:rsid w:val="005E4DB1"/>
    <w:rsid w:val="005E5A28"/>
    <w:rsid w:val="005E7B11"/>
    <w:rsid w:val="005E7FC7"/>
    <w:rsid w:val="005F0438"/>
    <w:rsid w:val="005F0C94"/>
    <w:rsid w:val="005F1F94"/>
    <w:rsid w:val="005F2A0D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112D"/>
    <w:rsid w:val="00623ED7"/>
    <w:rsid w:val="006240B7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52A8"/>
    <w:rsid w:val="00756645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71E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3775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2AA8"/>
    <w:rsid w:val="007F4A89"/>
    <w:rsid w:val="007F4BAB"/>
    <w:rsid w:val="007F7558"/>
    <w:rsid w:val="007F7BB4"/>
    <w:rsid w:val="008014A5"/>
    <w:rsid w:val="0080404E"/>
    <w:rsid w:val="00804376"/>
    <w:rsid w:val="008044DB"/>
    <w:rsid w:val="00807DD7"/>
    <w:rsid w:val="00810AD8"/>
    <w:rsid w:val="00813AB5"/>
    <w:rsid w:val="00813EBB"/>
    <w:rsid w:val="008153BA"/>
    <w:rsid w:val="008221C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0365"/>
    <w:rsid w:val="00841B36"/>
    <w:rsid w:val="00841F4C"/>
    <w:rsid w:val="00843673"/>
    <w:rsid w:val="00845D43"/>
    <w:rsid w:val="00846672"/>
    <w:rsid w:val="0084714A"/>
    <w:rsid w:val="0084745B"/>
    <w:rsid w:val="0085010A"/>
    <w:rsid w:val="00850C5B"/>
    <w:rsid w:val="008515D0"/>
    <w:rsid w:val="00851DF5"/>
    <w:rsid w:val="008530CB"/>
    <w:rsid w:val="00855A54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48A2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63ACE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158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55F4"/>
    <w:rsid w:val="009F78F4"/>
    <w:rsid w:val="00A03499"/>
    <w:rsid w:val="00A03B23"/>
    <w:rsid w:val="00A03E7D"/>
    <w:rsid w:val="00A0635B"/>
    <w:rsid w:val="00A123B7"/>
    <w:rsid w:val="00A16076"/>
    <w:rsid w:val="00A17B73"/>
    <w:rsid w:val="00A22297"/>
    <w:rsid w:val="00A235DA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431F"/>
    <w:rsid w:val="00AF6E2B"/>
    <w:rsid w:val="00B0104F"/>
    <w:rsid w:val="00B04FD9"/>
    <w:rsid w:val="00B0746E"/>
    <w:rsid w:val="00B10176"/>
    <w:rsid w:val="00B1022F"/>
    <w:rsid w:val="00B11B4B"/>
    <w:rsid w:val="00B13F02"/>
    <w:rsid w:val="00B14E2C"/>
    <w:rsid w:val="00B16804"/>
    <w:rsid w:val="00B22663"/>
    <w:rsid w:val="00B26AD6"/>
    <w:rsid w:val="00B273E8"/>
    <w:rsid w:val="00B332FB"/>
    <w:rsid w:val="00B3362E"/>
    <w:rsid w:val="00B34A79"/>
    <w:rsid w:val="00B3536F"/>
    <w:rsid w:val="00B357FE"/>
    <w:rsid w:val="00B41F8D"/>
    <w:rsid w:val="00B471D3"/>
    <w:rsid w:val="00B50D94"/>
    <w:rsid w:val="00B51C24"/>
    <w:rsid w:val="00B541D4"/>
    <w:rsid w:val="00B643DD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28CE"/>
    <w:rsid w:val="00B96053"/>
    <w:rsid w:val="00B9762B"/>
    <w:rsid w:val="00BA0E64"/>
    <w:rsid w:val="00BA1BE7"/>
    <w:rsid w:val="00BA37E6"/>
    <w:rsid w:val="00BA6353"/>
    <w:rsid w:val="00BB0056"/>
    <w:rsid w:val="00BB09DC"/>
    <w:rsid w:val="00BB1BDC"/>
    <w:rsid w:val="00BB52CD"/>
    <w:rsid w:val="00BC03EB"/>
    <w:rsid w:val="00BC2880"/>
    <w:rsid w:val="00BC5F7E"/>
    <w:rsid w:val="00BD287E"/>
    <w:rsid w:val="00BD6306"/>
    <w:rsid w:val="00BE1D74"/>
    <w:rsid w:val="00BE47A7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4C5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3750"/>
    <w:rsid w:val="00C5492E"/>
    <w:rsid w:val="00C554C2"/>
    <w:rsid w:val="00C563D1"/>
    <w:rsid w:val="00C63FD5"/>
    <w:rsid w:val="00C66F3A"/>
    <w:rsid w:val="00C718C0"/>
    <w:rsid w:val="00C72521"/>
    <w:rsid w:val="00C72DB0"/>
    <w:rsid w:val="00C73376"/>
    <w:rsid w:val="00C73412"/>
    <w:rsid w:val="00C75EF0"/>
    <w:rsid w:val="00C834B0"/>
    <w:rsid w:val="00C840C9"/>
    <w:rsid w:val="00C852C8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22A1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00CF"/>
    <w:rsid w:val="00CF11C0"/>
    <w:rsid w:val="00CF21AA"/>
    <w:rsid w:val="00CF2417"/>
    <w:rsid w:val="00CF3435"/>
    <w:rsid w:val="00CF4310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2255F"/>
    <w:rsid w:val="00D23568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750CC"/>
    <w:rsid w:val="00D828D6"/>
    <w:rsid w:val="00D8507B"/>
    <w:rsid w:val="00D86ECE"/>
    <w:rsid w:val="00D87511"/>
    <w:rsid w:val="00D90571"/>
    <w:rsid w:val="00D94075"/>
    <w:rsid w:val="00D9591B"/>
    <w:rsid w:val="00D963F8"/>
    <w:rsid w:val="00D9670B"/>
    <w:rsid w:val="00D9781D"/>
    <w:rsid w:val="00D97E1F"/>
    <w:rsid w:val="00DA0239"/>
    <w:rsid w:val="00DA2A55"/>
    <w:rsid w:val="00DA36A2"/>
    <w:rsid w:val="00DA4364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DF6E1C"/>
    <w:rsid w:val="00E01E26"/>
    <w:rsid w:val="00E04636"/>
    <w:rsid w:val="00E072B5"/>
    <w:rsid w:val="00E07692"/>
    <w:rsid w:val="00E138E1"/>
    <w:rsid w:val="00E15732"/>
    <w:rsid w:val="00E15BEA"/>
    <w:rsid w:val="00E173FC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69DB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97232"/>
    <w:rsid w:val="00EA3226"/>
    <w:rsid w:val="00EA4521"/>
    <w:rsid w:val="00EA452E"/>
    <w:rsid w:val="00EA49A0"/>
    <w:rsid w:val="00EA64DD"/>
    <w:rsid w:val="00EB15BB"/>
    <w:rsid w:val="00EB5B82"/>
    <w:rsid w:val="00EC18BF"/>
    <w:rsid w:val="00EC595A"/>
    <w:rsid w:val="00EC5EB2"/>
    <w:rsid w:val="00EC7576"/>
    <w:rsid w:val="00EC7CCF"/>
    <w:rsid w:val="00ED27B6"/>
    <w:rsid w:val="00ED2ED0"/>
    <w:rsid w:val="00ED2EEA"/>
    <w:rsid w:val="00ED6DFA"/>
    <w:rsid w:val="00ED7CBB"/>
    <w:rsid w:val="00EE4B58"/>
    <w:rsid w:val="00EF28D3"/>
    <w:rsid w:val="00EF3217"/>
    <w:rsid w:val="00EF572F"/>
    <w:rsid w:val="00EF58D1"/>
    <w:rsid w:val="00EF71B0"/>
    <w:rsid w:val="00EF7F81"/>
    <w:rsid w:val="00F034D4"/>
    <w:rsid w:val="00F03698"/>
    <w:rsid w:val="00F0398E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432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4811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50DD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7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42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張世橦kent</cp:lastModifiedBy>
  <cp:revision>10</cp:revision>
  <cp:lastPrinted>2025-02-04T01:16:00Z</cp:lastPrinted>
  <dcterms:created xsi:type="dcterms:W3CDTF">2025-03-03T10:57:00Z</dcterms:created>
  <dcterms:modified xsi:type="dcterms:W3CDTF">2025-04-01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